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A44DF" w:rsidRDefault="002130B1">
      <w:pPr>
        <w:jc w:val="center"/>
        <w:rPr>
          <w:b/>
        </w:rPr>
      </w:pPr>
      <w:r>
        <w:rPr>
          <w:b/>
        </w:rPr>
        <w:t>Ficha de Investigación</w:t>
      </w:r>
    </w:p>
    <w:p w14:paraId="00000002" w14:textId="77777777" w:rsidR="002A44DF" w:rsidRDefault="002130B1">
      <w:pPr>
        <w:jc w:val="center"/>
        <w:rPr>
          <w:b/>
        </w:rPr>
      </w:pPr>
      <w:r>
        <w:rPr>
          <w:b/>
        </w:rPr>
        <w:t>Curso: Taller de Propuesta de Investigación</w:t>
      </w:r>
    </w:p>
    <w:p w14:paraId="00000003" w14:textId="77777777" w:rsidR="002A44DF" w:rsidRDefault="002130B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Integrante (s):</w:t>
      </w:r>
    </w:p>
    <w:p w14:paraId="00000004" w14:textId="77777777" w:rsidR="002A44DF" w:rsidRDefault="002130B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00000005" w14:textId="77777777" w:rsidR="002A44DF" w:rsidRDefault="002130B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00000006" w14:textId="77777777" w:rsidR="002A44DF" w:rsidRDefault="002130B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Título del tema de Investigación:</w:t>
      </w:r>
    </w:p>
    <w:p w14:paraId="00000007" w14:textId="77777777" w:rsidR="002A44DF" w:rsidRDefault="002130B1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color w:val="000000"/>
        </w:rPr>
      </w:pPr>
      <w:r>
        <w:rPr>
          <w:color w:val="000000"/>
        </w:rPr>
        <w:t>Nota: El título puede ser tentativo e ir ajustándose conforme avanza su trabajo de investigación. Esto deberá ser visado por su asesor en cursos posteriores.</w:t>
      </w:r>
    </w:p>
    <w:p w14:paraId="00000008" w14:textId="77777777" w:rsidR="002A44DF" w:rsidRDefault="002A44DF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  <w:color w:val="000000"/>
        </w:rPr>
      </w:pPr>
    </w:p>
    <w:p w14:paraId="00000009" w14:textId="77777777" w:rsidR="002A44DF" w:rsidRDefault="002130B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Área y Sub-área:</w:t>
      </w:r>
    </w:p>
    <w:p w14:paraId="0000000A" w14:textId="789DA08C" w:rsidR="002A44DF" w:rsidRDefault="002130B1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</w:rPr>
      </w:pPr>
      <w:r>
        <w:rPr>
          <w:b/>
        </w:rPr>
        <w:t>(</w:t>
      </w:r>
      <w:hyperlink r:id="rId6" w:history="1">
        <w:r w:rsidR="002418A4" w:rsidRPr="00711BFF">
          <w:rPr>
            <w:rStyle w:val="Hipervnculo"/>
            <w:b/>
          </w:rPr>
          <w:t>https://dl.acm.org/ccs</w:t>
        </w:r>
      </w:hyperlink>
      <w:r>
        <w:rPr>
          <w:b/>
        </w:rPr>
        <w:t>)</w:t>
      </w:r>
    </w:p>
    <w:p w14:paraId="46EF1128" w14:textId="291AC2FF" w:rsidR="002418A4" w:rsidRDefault="002418A4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</w:rPr>
      </w:pPr>
    </w:p>
    <w:p w14:paraId="3B325BB1" w14:textId="43F89C95" w:rsidR="002418A4" w:rsidRPr="002747B4" w:rsidRDefault="002418A4" w:rsidP="002418A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</w:rPr>
      </w:pPr>
      <w:r w:rsidRPr="002747B4">
        <w:rPr>
          <w:b/>
          <w:color w:val="0070C0"/>
        </w:rPr>
        <w:t>Objetivo</w:t>
      </w:r>
      <w:r w:rsidR="00D10408">
        <w:rPr>
          <w:b/>
          <w:color w:val="0070C0"/>
        </w:rPr>
        <w:t>(s)</w:t>
      </w:r>
      <w:r w:rsidRPr="002747B4">
        <w:rPr>
          <w:b/>
          <w:color w:val="0070C0"/>
        </w:rPr>
        <w:t xml:space="preserve"> de Desarrollo Sostenible vinculado</w:t>
      </w:r>
      <w:r w:rsidR="00D10408">
        <w:rPr>
          <w:b/>
          <w:color w:val="0070C0"/>
        </w:rPr>
        <w:t>(s)</w:t>
      </w:r>
      <w:r w:rsidRPr="002747B4">
        <w:rPr>
          <w:b/>
          <w:color w:val="0070C0"/>
        </w:rPr>
        <w:t>:</w:t>
      </w:r>
    </w:p>
    <w:p w14:paraId="02B76B16" w14:textId="3987E954" w:rsidR="002418A4" w:rsidRPr="002747B4" w:rsidRDefault="002418A4" w:rsidP="002418A4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color w:val="0070C0"/>
        </w:rPr>
      </w:pPr>
      <w:r w:rsidRPr="002747B4">
        <w:rPr>
          <w:color w:val="0070C0"/>
        </w:rPr>
        <w:t xml:space="preserve">Seleccionar desde aquí y sustentar en la Justificación: </w:t>
      </w:r>
      <w:hyperlink r:id="rId7" w:history="1">
        <w:r w:rsidRPr="002747B4">
          <w:rPr>
            <w:rStyle w:val="Hipervnculo"/>
            <w:color w:val="0070C0"/>
          </w:rPr>
          <w:t>https://www.undp.org/es/sustainable-development-goals</w:t>
        </w:r>
      </w:hyperlink>
      <w:r w:rsidRPr="002747B4">
        <w:rPr>
          <w:color w:val="0070C0"/>
        </w:rPr>
        <w:t xml:space="preserve"> </w:t>
      </w:r>
    </w:p>
    <w:p w14:paraId="0000000B" w14:textId="77777777" w:rsidR="002A44DF" w:rsidRDefault="002A44DF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  <w:color w:val="000000"/>
        </w:rPr>
      </w:pPr>
    </w:p>
    <w:p w14:paraId="0000000C" w14:textId="77777777" w:rsidR="002A44DF" w:rsidRDefault="002130B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Definición del Problema:</w:t>
      </w:r>
    </w:p>
    <w:p w14:paraId="0000000D" w14:textId="77777777" w:rsidR="002A44DF" w:rsidRDefault="002130B1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</w:pPr>
      <w:r>
        <w:rPr>
          <w:color w:val="000000"/>
        </w:rPr>
        <w:t xml:space="preserve">Nota: Deberá colocar referencias bibliográficas que permitan verificar si se han planteado soluciones similares relacionadas con su investigación. </w:t>
      </w:r>
    </w:p>
    <w:p w14:paraId="0000000E" w14:textId="77777777" w:rsidR="002A44DF" w:rsidRDefault="002A44DF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</w:pPr>
    </w:p>
    <w:p w14:paraId="0000000F" w14:textId="77777777" w:rsidR="002A44DF" w:rsidRDefault="002A44DF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color w:val="000000"/>
        </w:rPr>
      </w:pPr>
    </w:p>
    <w:p w14:paraId="00000010" w14:textId="77777777" w:rsidR="002A44DF" w:rsidRDefault="002130B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Objetivos:</w:t>
      </w:r>
    </w:p>
    <w:p w14:paraId="00000011" w14:textId="77777777" w:rsidR="002A44DF" w:rsidRDefault="002130B1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</w:pPr>
      <w:r>
        <w:rPr>
          <w:b/>
          <w:color w:val="000000"/>
        </w:rPr>
        <w:t>General</w:t>
      </w:r>
    </w:p>
    <w:p w14:paraId="00000012" w14:textId="77777777" w:rsidR="002A44DF" w:rsidRDefault="002130B1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  <w:color w:val="000000"/>
        </w:rPr>
      </w:pPr>
      <w:r>
        <w:rPr>
          <w:b/>
          <w:color w:val="000000"/>
        </w:rPr>
        <w:t>Específicos</w:t>
      </w:r>
    </w:p>
    <w:p w14:paraId="00000013" w14:textId="77777777" w:rsidR="002A44DF" w:rsidRDefault="002A44DF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</w:rPr>
      </w:pPr>
    </w:p>
    <w:p w14:paraId="00000014" w14:textId="77777777" w:rsidR="002A44DF" w:rsidRDefault="002A44DF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  <w:color w:val="000000"/>
        </w:rPr>
      </w:pPr>
    </w:p>
    <w:p w14:paraId="00000015" w14:textId="77777777" w:rsidR="002A44DF" w:rsidRDefault="002130B1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color w:val="000000"/>
        </w:rPr>
      </w:pPr>
      <w:r>
        <w:rPr>
          <w:color w:val="000000"/>
        </w:rPr>
        <w:t xml:space="preserve">Nota: Colocar el objetivo general y específicos que pretende alcanzar en </w:t>
      </w:r>
      <w:r>
        <w:rPr>
          <w:color w:val="000000"/>
        </w:rPr>
        <w:t>su trabajo de investigación. Al igual que el título estos pueden ser modificados en cursos posteriores, posterior al visado de su asesor.</w:t>
      </w:r>
    </w:p>
    <w:p w14:paraId="00000016" w14:textId="77777777" w:rsidR="002A44DF" w:rsidRDefault="002A44DF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  <w:color w:val="000000"/>
        </w:rPr>
      </w:pPr>
    </w:p>
    <w:p w14:paraId="00000017" w14:textId="7595E054" w:rsidR="002A44DF" w:rsidRDefault="002130B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Justificación:</w:t>
      </w:r>
    </w:p>
    <w:p w14:paraId="11CBE9AF" w14:textId="5561D984" w:rsidR="002418A4" w:rsidRPr="002418A4" w:rsidRDefault="002418A4" w:rsidP="002418A4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</w:pPr>
      <w:r w:rsidRPr="002418A4">
        <w:t>Fundamentar la relevancia del proyecto en términos teóricos, prácticos, económicos y/o metodológicos (entre otros).</w:t>
      </w:r>
    </w:p>
    <w:p w14:paraId="25E280AF" w14:textId="7CAE3DAF" w:rsidR="002418A4" w:rsidRPr="002747B4" w:rsidRDefault="002418A4" w:rsidP="002418A4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color w:val="0070C0"/>
        </w:rPr>
      </w:pPr>
      <w:r w:rsidRPr="002747B4">
        <w:rPr>
          <w:color w:val="0070C0"/>
        </w:rPr>
        <w:t>Identificar y explicar la potencial contribución de la propuesta a al menos un objetivo de desarrollo sostenible.</w:t>
      </w:r>
    </w:p>
    <w:p w14:paraId="4381701D" w14:textId="7A876CD4" w:rsidR="002418A4" w:rsidRPr="002418A4" w:rsidRDefault="002418A4" w:rsidP="002418A4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</w:pPr>
      <w:r w:rsidRPr="002418A4">
        <w:t xml:space="preserve">Demostrar la viabilidad de </w:t>
      </w:r>
      <w:r>
        <w:t>la</w:t>
      </w:r>
      <w:r w:rsidRPr="002418A4">
        <w:t xml:space="preserve"> propuesta.</w:t>
      </w:r>
    </w:p>
    <w:p w14:paraId="00000018" w14:textId="77777777" w:rsidR="002A44DF" w:rsidRDefault="002A44DF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</w:rPr>
      </w:pPr>
    </w:p>
    <w:p w14:paraId="00000019" w14:textId="77777777" w:rsidR="002A44DF" w:rsidRDefault="002130B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Referencias</w:t>
      </w:r>
    </w:p>
    <w:p w14:paraId="0000001A" w14:textId="77777777" w:rsidR="002A44DF" w:rsidRDefault="002A44DF">
      <w:pPr>
        <w:jc w:val="both"/>
        <w:rPr>
          <w:b/>
        </w:rPr>
      </w:pPr>
    </w:p>
    <w:p w14:paraId="0000001B" w14:textId="77777777" w:rsidR="002A44DF" w:rsidRDefault="002A44DF">
      <w:pPr>
        <w:jc w:val="both"/>
        <w:rPr>
          <w:b/>
        </w:rPr>
      </w:pPr>
    </w:p>
    <w:p w14:paraId="0000001C" w14:textId="77777777" w:rsidR="002A44DF" w:rsidRDefault="002A44DF">
      <w:pPr>
        <w:jc w:val="both"/>
        <w:rPr>
          <w:b/>
        </w:rPr>
      </w:pPr>
    </w:p>
    <w:p w14:paraId="00000026" w14:textId="77777777" w:rsidR="002A44DF" w:rsidRDefault="002130B1">
      <w:pPr>
        <w:jc w:val="center"/>
        <w:rPr>
          <w:b/>
        </w:rPr>
      </w:pPr>
      <w:r>
        <w:rPr>
          <w:b/>
        </w:rPr>
        <w:lastRenderedPageBreak/>
        <w:t>Ficha de Investigación</w:t>
      </w:r>
    </w:p>
    <w:p w14:paraId="00000027" w14:textId="77777777" w:rsidR="002A44DF" w:rsidRDefault="002130B1">
      <w:pPr>
        <w:jc w:val="center"/>
        <w:rPr>
          <w:b/>
        </w:rPr>
      </w:pPr>
      <w:r>
        <w:rPr>
          <w:b/>
        </w:rPr>
        <w:t>Curso: Seminario de Investigación I</w:t>
      </w:r>
    </w:p>
    <w:p w14:paraId="00000028" w14:textId="77777777" w:rsidR="002A44DF" w:rsidRDefault="002130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Integrante (s):</w:t>
      </w:r>
    </w:p>
    <w:p w14:paraId="00000029" w14:textId="77777777" w:rsidR="002A44DF" w:rsidRDefault="002130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Título del tema de Investigación:</w:t>
      </w:r>
    </w:p>
    <w:p w14:paraId="0000002A" w14:textId="77777777" w:rsidR="002A44DF" w:rsidRDefault="002130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Área y Sub-área</w:t>
      </w:r>
    </w:p>
    <w:p w14:paraId="0000002B" w14:textId="77777777" w:rsidR="002A44DF" w:rsidRDefault="002130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Definición del Problema:</w:t>
      </w:r>
    </w:p>
    <w:p w14:paraId="0000002C" w14:textId="77777777" w:rsidR="002A44DF" w:rsidRDefault="002130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Alcance de su propuesta de solución:</w:t>
      </w:r>
    </w:p>
    <w:p w14:paraId="0000002D" w14:textId="77777777" w:rsidR="002A44DF" w:rsidRDefault="002130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Objetivos:</w:t>
      </w:r>
    </w:p>
    <w:p w14:paraId="0000002E" w14:textId="77777777" w:rsidR="002A44DF" w:rsidRDefault="002130B1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  <w:color w:val="000000"/>
        </w:rPr>
      </w:pPr>
      <w:r>
        <w:rPr>
          <w:b/>
          <w:color w:val="000000"/>
        </w:rPr>
        <w:t>General</w:t>
      </w:r>
    </w:p>
    <w:p w14:paraId="0000002F" w14:textId="77777777" w:rsidR="002A44DF" w:rsidRDefault="002130B1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  <w:color w:val="000000"/>
        </w:rPr>
      </w:pPr>
      <w:r>
        <w:rPr>
          <w:b/>
          <w:color w:val="000000"/>
        </w:rPr>
        <w:t>Específicos</w:t>
      </w:r>
    </w:p>
    <w:p w14:paraId="00000030" w14:textId="77777777" w:rsidR="002A44DF" w:rsidRDefault="002130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Hipótesis de Investigación (opcional)</w:t>
      </w:r>
    </w:p>
    <w:p w14:paraId="00000031" w14:textId="77777777" w:rsidR="002A44DF" w:rsidRDefault="002130B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Referencias</w:t>
      </w:r>
    </w:p>
    <w:p w14:paraId="00000032" w14:textId="77777777" w:rsidR="002A44DF" w:rsidRDefault="002A44DF">
      <w:pPr>
        <w:jc w:val="both"/>
        <w:rPr>
          <w:b/>
        </w:rPr>
      </w:pPr>
    </w:p>
    <w:p w14:paraId="00000033" w14:textId="77777777" w:rsidR="002A44DF" w:rsidRDefault="002130B1">
      <w:pPr>
        <w:jc w:val="center"/>
        <w:rPr>
          <w:b/>
        </w:rPr>
      </w:pPr>
      <w:r>
        <w:rPr>
          <w:b/>
        </w:rPr>
        <w:t>Ficha de Investigación</w:t>
      </w:r>
    </w:p>
    <w:p w14:paraId="00000034" w14:textId="77777777" w:rsidR="002A44DF" w:rsidRDefault="002130B1">
      <w:pPr>
        <w:jc w:val="center"/>
        <w:rPr>
          <w:b/>
        </w:rPr>
      </w:pPr>
      <w:r>
        <w:rPr>
          <w:b/>
        </w:rPr>
        <w:t>Curso: Seminario de Investigación II</w:t>
      </w:r>
    </w:p>
    <w:p w14:paraId="00000035" w14:textId="77777777" w:rsidR="002A44DF" w:rsidRDefault="002130B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bookmarkStart w:id="0" w:name="_heading=h.gjdgxs" w:colFirst="0" w:colLast="0"/>
      <w:bookmarkEnd w:id="0"/>
      <w:r>
        <w:rPr>
          <w:b/>
          <w:color w:val="000000"/>
        </w:rPr>
        <w:t>Integrante (s):</w:t>
      </w:r>
    </w:p>
    <w:p w14:paraId="00000036" w14:textId="77777777" w:rsidR="002A44DF" w:rsidRDefault="002130B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Título del tema de Investigación:</w:t>
      </w:r>
    </w:p>
    <w:p w14:paraId="00000037" w14:textId="77777777" w:rsidR="002A44DF" w:rsidRDefault="002130B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Área y Sub-área</w:t>
      </w:r>
    </w:p>
    <w:p w14:paraId="00000038" w14:textId="77777777" w:rsidR="002A44DF" w:rsidRDefault="002130B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Definición del Problema:</w:t>
      </w:r>
    </w:p>
    <w:p w14:paraId="00000039" w14:textId="77777777" w:rsidR="002A44DF" w:rsidRDefault="002130B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Alcance de su solución:</w:t>
      </w:r>
    </w:p>
    <w:p w14:paraId="0000003A" w14:textId="77777777" w:rsidR="002A44DF" w:rsidRDefault="002130B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Objetivos:</w:t>
      </w:r>
    </w:p>
    <w:p w14:paraId="0000003B" w14:textId="77777777" w:rsidR="002A44DF" w:rsidRDefault="002130B1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  <w:color w:val="000000"/>
        </w:rPr>
      </w:pPr>
      <w:r>
        <w:rPr>
          <w:b/>
          <w:color w:val="000000"/>
        </w:rPr>
        <w:t>General</w:t>
      </w:r>
    </w:p>
    <w:p w14:paraId="0000003C" w14:textId="77777777" w:rsidR="002A44DF" w:rsidRDefault="002130B1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b/>
          <w:color w:val="000000"/>
        </w:rPr>
      </w:pPr>
      <w:r>
        <w:rPr>
          <w:b/>
          <w:color w:val="000000"/>
        </w:rPr>
        <w:t>Específicos</w:t>
      </w:r>
    </w:p>
    <w:p w14:paraId="0000003D" w14:textId="77777777" w:rsidR="002A44DF" w:rsidRDefault="002130B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</w:rPr>
      </w:pPr>
      <w:r>
        <w:rPr>
          <w:b/>
          <w:color w:val="000000"/>
        </w:rPr>
        <w:t>Hipótesis de Investigación (opcional)</w:t>
      </w:r>
    </w:p>
    <w:p w14:paraId="0000003E" w14:textId="77777777" w:rsidR="002A44DF" w:rsidRDefault="002130B1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Referencias</w:t>
      </w:r>
    </w:p>
    <w:p w14:paraId="0000003F" w14:textId="77777777" w:rsidR="002A44DF" w:rsidRDefault="002A44DF">
      <w:pPr>
        <w:jc w:val="both"/>
        <w:rPr>
          <w:b/>
        </w:rPr>
      </w:pPr>
    </w:p>
    <w:p w14:paraId="00000040" w14:textId="77777777" w:rsidR="002A44DF" w:rsidRDefault="002A44DF">
      <w:pPr>
        <w:jc w:val="both"/>
        <w:rPr>
          <w:b/>
        </w:rPr>
      </w:pPr>
    </w:p>
    <w:sectPr w:rsidR="002A44D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100A6A"/>
    <w:multiLevelType w:val="multilevel"/>
    <w:tmpl w:val="523079B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AB5458"/>
    <w:multiLevelType w:val="multilevel"/>
    <w:tmpl w:val="EA9E57A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0E86E60"/>
    <w:multiLevelType w:val="multilevel"/>
    <w:tmpl w:val="2D5ECC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70203E6"/>
    <w:multiLevelType w:val="multilevel"/>
    <w:tmpl w:val="5F222DC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sTCyNDc3NjO0MDVW0lEKTi0uzszPAykwrAUAWsD6KywAAAA="/>
  </w:docVars>
  <w:rsids>
    <w:rsidRoot w:val="002A44DF"/>
    <w:rsid w:val="002130B1"/>
    <w:rsid w:val="002418A4"/>
    <w:rsid w:val="002747B4"/>
    <w:rsid w:val="002A44DF"/>
    <w:rsid w:val="00D10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FC3E0"/>
  <w15:docId w15:val="{7C200211-FD84-42AC-B83E-1B0F2441E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Prrafodelista">
    <w:name w:val="List Paragraph"/>
    <w:basedOn w:val="Normal"/>
    <w:uiPriority w:val="34"/>
    <w:qFormat/>
    <w:rsid w:val="00F550A2"/>
    <w:pPr>
      <w:ind w:left="720"/>
      <w:contextualSpacing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ipervnculo">
    <w:name w:val="Hyperlink"/>
    <w:basedOn w:val="Fuentedeprrafopredeter"/>
    <w:uiPriority w:val="99"/>
    <w:unhideWhenUsed/>
    <w:rsid w:val="002418A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418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undp.org/es/sustainable-development-goal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l.acm.org/cc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1g+yKw2KWLdatbAzpRsoTFbO/pQ==">AMUW2mW5H8ehlDMlsUmFRB7kFUAii8/l5v5U2Ep/e5g441QKSCPCqZJYJEDpZintWLqCWhQvDh/gQtNieZh2SfA/z6zSdijB1j+J8j51VtpOSCpfqEdfvaD6syOfA1ziYd+K3/ekT1gS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es</dc:creator>
  <cp:lastModifiedBy>Author</cp:lastModifiedBy>
  <cp:revision>3</cp:revision>
  <dcterms:created xsi:type="dcterms:W3CDTF">2019-03-29T13:10:00Z</dcterms:created>
  <dcterms:modified xsi:type="dcterms:W3CDTF">2022-03-15T20:33:00Z</dcterms:modified>
</cp:coreProperties>
</file>